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๑)</w:t>
      </w:r>
      <w:r>
        <w:t xml:space="preserve"> </w:t>
      </w:r>
      <w:r>
        <w:t xml:space="preserve">๓๑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ดูกันสิว่านักเรียนตอบมาว่าอย่างไรบ้าง หลักการพูดโน้มน้าวใจ</w:t>
      </w:r>
    </w:p>
    <w:p>
      <w:pPr>
        <w:pStyle w:val="BodyText"/>
      </w:pPr>
      <w:r>
        <w:t xml:space="preserve">(คุณครูคณิตา) ค่ะ หลักการพูดโน้มน้าวใจนะคะ 1. พูดด้วยความจริงใจค่ะ 2. ใช้ภาษากระตุ้นความสนใจค่ะ 3. ใช้ท่าทางน้ำเสียงที่น่าเชื่อถือค่ะ น้ำเสียงที่น่าเชื่อถือค่ะ</w:t>
      </w:r>
    </w:p>
    <w:p>
      <w:pPr>
        <w:pStyle w:val="BodyText"/>
      </w:pPr>
      <w:r>
        <w:t xml:space="preserve">(คุณครูปรเมษฐ) 3 ข้อนี้สำคัญทั้งสิ้นนะครับ เกี่ยวกับการพูดโน้มน้วมใจ ก็พูดได้ประสบความสำเร็จใช่ไหมครับ ครูแพทรครูก็มีใบงานมาให้นักเรียนทำครับ นักเรียน ใบงานนี้มีชื่อว่า</w:t>
      </w:r>
    </w:p>
    <w:p>
      <w:pPr>
        <w:pStyle w:val="BodyText"/>
      </w:pPr>
      <w:r>
        <w:t xml:space="preserve">(คุณครูคณิตา) เรื่อง การพูดโน้มน้าวใจค่ะ</w:t>
      </w:r>
    </w:p>
    <w:p>
      <w:pPr>
        <w:pStyle w:val="BodyText"/>
      </w:pPr>
      <w:r>
        <w:t xml:space="preserve">(คุณครูปรเมษฐ) ครูมีให้แค่ 3 ข้อ ครูตั้งสถานการณ์มา 3 ข้อนะครับ ให้นักเรียนลองร่างบทสิว่านักเรียนจะพูดโน้มน้าวให้สถานการณ์ที่ครูให้มาเป็นจริงนี่จะพูดอย่างไร ร่างบทออกมาครับ ให้เวลาในการทำงานพร้อมแล้วลงมือทำเลยลู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มาถึงช่วงเสริมแนวทางสร้างความคิด เป็นอย่างไรไปดูกันเลยค่ะ ถ้านักเรียนเป็นครูต้องการให้นักเรียนในห้องช่วยดูแลเพื่อนขาเจ็บ ควรพูดพูดว่าอย่างไร ต้องสวมบทบามความเป็ฯครูก่อนใช่ไหม ครูก็จะพูดโน้มน้าวเพื่อน ๆ ในห้อง ลูกศิษย์ที่รักทุกคน ในฐานะที่ลูกเป็นเพื่อนกัน ตอนนี้เพื่อนของเรากำลังมีความทุกข์ จากอาการของร่างกาย เราทุกคนนี่ต้องช่วยกันดูแลเพื่อนนะ แล้วเราจะเกิดควาทรงจำที่ดี ที่ครั้งหนึ่งนี่ เราเคยได้ดูแลซึ่งกันและกัน การที่เราทำแบบนี้เราจะจดจำเพื่อนคนนี้ไป แล้วเราจะช่วยเหลือซึ่งกันและกันถ้าสมมติเป็นครู นักเรียนประมาณไหนครับ ข้อ 2 ไปดูกันดีกว่า ดูสิว่าข้อ 2 ของนักเรียนกับครูคล้าย ๆ กันไหม เดี๋ยวให้ครูคณิตาบ้าง นักเรยียนต้องการรณรงค์ให้เพื่อนเห็นความสำคัญ ของการออกกำลังกาย นักเรียนจะพูดว่าอย่างไรครับ ของนักเรียนว่าอย่างไร ของคุณครูคณิตาว่าอย่างไรค</w:t>
      </w:r>
    </w:p>
    <w:p>
      <w:pPr>
        <w:pStyle w:val="BodyText"/>
      </w:pPr>
      <w:r>
        <w:t xml:space="preserve">(คุณครูคณิตา) สุขภาพเป็นสิ่งสำคัญ ไม่ใช่เพียงรับประทานอาหารดีที่ หรือทำจิตใจให้ผ่องใสเท่านั้น ยังต้องมีการเสิรมสร้างกล้ามเนื้อและความแข็งแรงของร่างกาย การออกกำลังกาย จึงเป็นสิ่งที่เราควรกระทำอย่างสม่ำเสมอ เพื่อร่างกายที่สมบูรณ์พร้อม มาออกกำลังกันนะ</w:t>
      </w:r>
    </w:p>
    <w:p>
      <w:pPr>
        <w:pStyle w:val="BodyText"/>
      </w:pPr>
      <w:r>
        <w:t xml:space="preserve">(คุณครูปรเมษฐ) เด็ก ๆ ครับ จุดประสงค์ของการพูดโน้มน้านี่จะต้องให้ปฏิบัติตามใช่ไหมถึงจะประสบความสำเร็จ ถ้าเทียบกับบทสรุปนี่เพื่ออะไร เพื่อให้ร่างกายที่สมบูรณ์พร้อมนี่ มาออกกำลังกายกันนะ ก็คือการช่วยเชิญไง สุดท้ายแล้วนี่ต้องการให้มาออกกำลังกาย ที่พูดมานี่บทนำเนื้อเรื่อง สุดท้ายนี่สำคัญกว่าเพื่อน ต้องการให้ทำอะไรล่ะ ก็จะอยู่ตรงนี้นะ อย่างเช่นอันนี้นี่ ต้องการให้ทำอะไรครูคณิตา</w:t>
      </w:r>
    </w:p>
    <w:p>
      <w:pPr>
        <w:pStyle w:val="BodyText"/>
      </w:pPr>
      <w:r>
        <w:t xml:space="preserve">(คุณครูคณิตา) ก็เชิญชวนให้ออกกำลังกายค่ะ</w:t>
      </w:r>
    </w:p>
    <w:p>
      <w:pPr>
        <w:pStyle w:val="BodyText"/>
      </w:pPr>
      <w:r>
        <w:t xml:space="preserve">(คุณครูปรเมษฐ) ประสบความสำเร็จ คือ คนต้องไปออำกำลังอันนี้ถึงจะประสบความสำเร็จ มีอีกข้อหนึ่งใช่ไหม ครูคณิตา อีกข้อกันเลยดีกว่านะคะ นักเรียนและเพื่อนมาทำรายงานที่บ้านและอยากชวนรับประทานอาหารเย็น ควรพูดว่าอย่างไร</w:t>
      </w:r>
    </w:p>
    <w:p>
      <w:pPr>
        <w:pStyle w:val="BodyText"/>
      </w:pPr>
      <w:r>
        <w:t xml:space="preserve">(คุณครูปรเมษฐ) นักเรียนพูดว่าอย่างไร อันนี้ให้ใครเป็นผู้พูดดีครูคณิตา</w:t>
      </w:r>
    </w:p>
    <w:p>
      <w:pPr>
        <w:pStyle w:val="BodyText"/>
      </w:pPr>
      <w:r>
        <w:t xml:space="preserve">(คุณครูปรเมษฐ) เดี๋ยวดูสิว่าครูจะมีวิธีการพูดอย่างไร อย่างไรลูก วันนี้เราทำรายงานกันมาทั้งวันแล้ว เพื่อน ๆ อย่างเพิ่งรีบกลับนะ คุณแม่ของเรานี่ได้เตรียมอาหารมื้อพิเศษให้ทุกคนได้รับประทานในเย็นวันนี้ ซึ่งเป็นของโปรดของเราทุกคนเลย ถือเป็นการฉลองความสำเร็จของเรา เพื่อน ๆ ไม่ต้องเกรงใจนะ เพราะคุณแม่ท่านนี่ตั้งใจทำให้พวกเรา คิดว่าเพื่อน ๆ จะอยู่กินไหมละ</w:t>
      </w:r>
    </w:p>
    <w:p>
      <w:pPr>
        <w:pStyle w:val="BodyText"/>
      </w:pPr>
      <w:r>
        <w:t xml:space="preserve">(คุณครูคณิตา) อยู่ค่ะ</w:t>
      </w:r>
    </w:p>
    <w:p>
      <w:pPr>
        <w:pStyle w:val="BodyText"/>
      </w:pPr>
      <w:r>
        <w:t xml:space="preserve">(คุณครูปรเมษฐ) เพราะว่านี่เห็นไหม การลงท้ายนี่สำคัญมาก เพื่อน ๆ ไม่ต้องเกรงใจนะ ให้อยู่รับประทานการ เพราะคุณแม่นี่ผู้บังเกิดเกล้าเป็นผู้ทำให้นี่ การพูดโน้มน้าวก็จะประสบความสำเร็จ ประมาณนี้หรือเปล่าครับ สามารถนำไปเป็นแนวทางสร้างความคิดของตนเองได้นะครับ เอาล่ะครับ เด็ก ๆ ครับ เรื่องใบง้านนั้นก็ หนูกับคุณครูปลายทางก็จัดการกันนะครับ ส่วนวันนี้เดี๋ยวเรามาสรุปบทเรียนกันก่อนดี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สรุปบทเรียนพากเพียรองค์ความรู้ครับ บุคลิกภาพและความมั่นใจนี่มันมีผลต่อการพูดโน้มน้าวอย่างไร เด็ก ๆ ครับ ช่วยกันแสดงความคิดเห็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คุณครูคณิตาคิดว่าบุคลิกนี่มันมีผลต่อการพูดโน้มน้าวอย่างไร</w:t>
      </w:r>
    </w:p>
    <w:p>
      <w:pPr>
        <w:pStyle w:val="BodyText"/>
      </w:pPr>
      <w:r>
        <w:t xml:space="preserve">(คุณครูคณิตา) ค่ะ มีผลก็คือทำให้การพูดมีความน่าเชื่อถือเพิ่มเกิดความน่าเชื่อถือมากขึ้นนั่นเองค่ะ</w:t>
      </w:r>
    </w:p>
    <w:p>
      <w:pPr>
        <w:pStyle w:val="BodyText"/>
      </w:pPr>
      <w:r>
        <w:t xml:space="preserve">(คุณครูปรเมษฐ) เพราะมีบุคลิกภาพนี่มันเป็นสิ่งที่เห็นภายนอกใช่ไหม ถ้าบุคลิกดีนี่ความน่าเชื่อถือก็เพิ่มแล้ว 50 เปอร์เซ็นต์ใช่ไหมครูคณิตา แล้วพูดดีอีก นั่นก็กลายเป็น 90 เต็มร้อย คนก็เชื่อถือใช่ไหม ต้องรักษาบุคลิกภาพให้ดีด้วย การพูดโน้มน้าวใจมันมีประโยชน์อย่างไรครับ แสดงความคิดเห็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ี๋ยวเราไปดูกันสิว่าประโยชน์ของการพูดโน้มน้าวใจเป็นอย่างไร</w:t>
      </w:r>
    </w:p>
    <w:p>
      <w:pPr>
        <w:pStyle w:val="BodyText"/>
      </w:pPr>
      <w:r>
        <w:t xml:space="preserve">(คุณครูคณิตา) ประโยชน์ของการพูดโน้มน้าวใจทำให้ผู้อื่นเข้าใจเจตนาและความต้องการของผู้พูดนั่นเองค่ะ</w:t>
      </w:r>
    </w:p>
    <w:p>
      <w:pPr>
        <w:pStyle w:val="BodyText"/>
      </w:pPr>
      <w:r>
        <w:t xml:space="preserve">(คุณครูปรเมษฐ) นะครับ อันนี้ก็คือประโยชน์ การพูดโน้มน้าวเพื่อให้เขาเข้าใจในเจตนาหรือสิ่งที่ต้องการจะให้เกิดจะให้เป็นนั่นเองครับ บทเรียนครั้งต่อไป ครูคณิตาครับ เราจะไปศึกษาเรื่องของ…</w:t>
      </w:r>
    </w:p>
    <w:p>
      <w:pPr>
        <w:pStyle w:val="BodyText"/>
      </w:pPr>
      <w:r>
        <w:t xml:space="preserve">(คุณครูคณิตา) เราจะศึกษาเกี่ยวกับเรื่องการพูดโน้มน้าวค่ะ โดยเราก็จะเรียนกันอีก 1 บทเรียนใช่ไหมคะ</w:t>
      </w:r>
    </w:p>
    <w:p>
      <w:pPr>
        <w:pStyle w:val="BodyText"/>
      </w:pPr>
      <w:r>
        <w:t xml:space="preserve">(คุณครูปรเมษฐ) ใช่ครับ วันนี้เป็นแค่เพียงร่างไว้ใช่ไหมครับ ยังไม่ได้พูดเพราะฉะนั้นนี่ คาบถัดไปนี่นักเรียนรู้ตัวแล้วใช่ไหมว่าจะต้องทำอย่างไร สิ่งที่ต้องเตรียม มีดังนี้ครับ</w:t>
      </w:r>
    </w:p>
    <w:p>
      <w:pPr>
        <w:pStyle w:val="BodyText"/>
      </w:pPr>
      <w:r>
        <w:t xml:space="preserve">(คุณครูคณิตา) ใบงาน เรื่อง ร่างการพูดโน้มน้าวใจ</w:t>
      </w:r>
    </w:p>
    <w:p>
      <w:pPr>
        <w:pStyle w:val="BodyText"/>
      </w:pPr>
      <w:r>
        <w:t xml:space="preserve">(คุณครูปรเมษฐ) พรุ่งนี้นี่ คาบถัดไปเราจะได้ร่างบท ว่าเราจะพูดอย่างไร แล้วเราจะได้พูดกันจริง ๆ เลย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ักเรียนสามารถได้ตามที่อยู่ด้านล่างนี้เลยนะ อย่างที่ครูบอกนะ ให้เด็ก ๆ นั้นกลับไปทบทวนนะครับ เรียนในห้องนี่มันก็ได้ครึ่งหนึ่ง จะไปได้อีกครึ่งหนึ่งให้ได้เต็มร้อย่าทิ้งนะครับ แล้วความรู้นั้นมันจะฝังตน ติดตัวหนูไปตลอดชั่วกาวันนี้ครูและครูคณิตาลาไปก่อนนะครับ สวัสดีครับ</w:t>
      </w:r>
    </w:p>
    <w:p>
      <w:pPr>
        <w:pStyle w:val="BodyText"/>
      </w:pPr>
      <w:r>
        <w:t xml:space="preserve">(คุณครูคณิตา) สวัสด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6) ๑ การพูดโน้มน้าว (๑) ๓๑ ส.ค. ๖๔ (มีใบงาน และใบความรู้)</dc:title>
  <dc:creator/>
  <cp:keywords/>
  <dcterms:created xsi:type="dcterms:W3CDTF">2022-03-28T03:52:13Z</dcterms:created>
  <dcterms:modified xsi:type="dcterms:W3CDTF">2022-03-28T03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ีนาคม 2565 เวลา 09.10 น.</vt:lpwstr>
  </property>
  <property fmtid="{D5CDD505-2E9C-101B-9397-08002B2CF9AE}" pid="3" name="subtitle">
    <vt:lpwstr/>
  </property>
</Properties>
</file>